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D0D95A" w14:textId="0CF83903" w:rsidR="00C31F68" w:rsidRPr="00DE3FD8" w:rsidRDefault="00C31F68" w:rsidP="00C31F68">
      <w:pPr>
        <w:pStyle w:val="Sinespaciado"/>
        <w:jc w:val="both"/>
        <w:rPr>
          <w:rFonts w:cstheme="minorHAnsi"/>
          <w:b/>
        </w:rPr>
      </w:pPr>
      <w:r w:rsidRPr="00DE3FD8">
        <w:rPr>
          <w:rFonts w:cstheme="minorHAnsi"/>
          <w:b/>
        </w:rPr>
        <w:t xml:space="preserve">Anexo I – Solicitud de beca para tutores y tutoras de </w:t>
      </w:r>
      <w:r>
        <w:rPr>
          <w:rFonts w:cstheme="minorHAnsi"/>
          <w:b/>
        </w:rPr>
        <w:t>programas de intercambio</w:t>
      </w:r>
      <w:r w:rsidRPr="00DE3FD8">
        <w:rPr>
          <w:rFonts w:cstheme="minorHAnsi"/>
          <w:b/>
        </w:rPr>
        <w:t xml:space="preserve"> de la Facultad de Derecho y Ciencias Económicas y Empresariales (Programa </w:t>
      </w:r>
      <w:proofErr w:type="spellStart"/>
      <w:r w:rsidRPr="00DE3FD8">
        <w:rPr>
          <w:rFonts w:cstheme="minorHAnsi"/>
          <w:b/>
          <w:i/>
        </w:rPr>
        <w:t>Buddy</w:t>
      </w:r>
      <w:proofErr w:type="spellEnd"/>
      <w:r>
        <w:rPr>
          <w:rFonts w:cstheme="minorHAnsi"/>
          <w:b/>
        </w:rPr>
        <w:t>) Curso 201</w:t>
      </w:r>
      <w:r w:rsidR="00D61931">
        <w:rPr>
          <w:rFonts w:cstheme="minorHAnsi"/>
          <w:b/>
        </w:rPr>
        <w:t>9</w:t>
      </w:r>
      <w:r>
        <w:rPr>
          <w:rFonts w:cstheme="minorHAnsi"/>
          <w:b/>
        </w:rPr>
        <w:t>/20</w:t>
      </w:r>
      <w:r w:rsidR="00D61931">
        <w:rPr>
          <w:rFonts w:cstheme="minorHAnsi"/>
          <w:b/>
        </w:rPr>
        <w:t>20</w:t>
      </w:r>
    </w:p>
    <w:p w14:paraId="252F2445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1C8F24FD" w14:textId="77777777" w:rsidR="00C31F68" w:rsidRPr="00DE3FD8" w:rsidRDefault="00C31F68" w:rsidP="00C31F68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</w:rPr>
        <w:t>A/A Prof. Dr</w:t>
      </w:r>
      <w:r>
        <w:rPr>
          <w:rFonts w:cstheme="minorHAnsi"/>
        </w:rPr>
        <w:t>a</w:t>
      </w:r>
      <w:r w:rsidRPr="00DE3FD8">
        <w:rPr>
          <w:rFonts w:cstheme="minorHAnsi"/>
        </w:rPr>
        <w:t>. D</w:t>
      </w:r>
      <w:r>
        <w:rPr>
          <w:rFonts w:cstheme="minorHAnsi"/>
        </w:rPr>
        <w:t>ª</w:t>
      </w:r>
      <w:r w:rsidRPr="00DE3FD8">
        <w:rPr>
          <w:rFonts w:cstheme="minorHAnsi"/>
        </w:rPr>
        <w:t xml:space="preserve">. </w:t>
      </w:r>
      <w:r>
        <w:rPr>
          <w:rFonts w:cstheme="minorHAnsi"/>
        </w:rPr>
        <w:t>Sandra Mª Sánchez Cañizares</w:t>
      </w:r>
    </w:p>
    <w:p w14:paraId="3A8AC10C" w14:textId="77777777" w:rsidR="00C31F68" w:rsidRPr="00DE3FD8" w:rsidRDefault="00C31F68" w:rsidP="00C31F68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</w:rPr>
        <w:t>Sr</w:t>
      </w:r>
      <w:r>
        <w:rPr>
          <w:rFonts w:cstheme="minorHAnsi"/>
        </w:rPr>
        <w:t>a</w:t>
      </w:r>
      <w:r w:rsidRPr="00DE3FD8">
        <w:rPr>
          <w:rFonts w:cstheme="minorHAnsi"/>
        </w:rPr>
        <w:t>. Vicedecan</w:t>
      </w:r>
      <w:r>
        <w:rPr>
          <w:rFonts w:cstheme="minorHAnsi"/>
        </w:rPr>
        <w:t>a</w:t>
      </w:r>
      <w:r w:rsidRPr="00DE3FD8">
        <w:rPr>
          <w:rFonts w:cstheme="minorHAnsi"/>
        </w:rPr>
        <w:t xml:space="preserve"> de Relaciones Internacionales e Institucionales</w:t>
      </w:r>
    </w:p>
    <w:p w14:paraId="781CB99B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01095DC2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5F5E850F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D./</w:t>
      </w:r>
      <w:proofErr w:type="spellStart"/>
      <w:r w:rsidRPr="00DE3FD8">
        <w:rPr>
          <w:rFonts w:cstheme="minorHAnsi"/>
        </w:rPr>
        <w:t>Dña</w:t>
      </w:r>
      <w:proofErr w:type="spellEnd"/>
      <w:r w:rsidRPr="00DE3FD8">
        <w:rPr>
          <w:rFonts w:cstheme="minorHAnsi"/>
        </w:rPr>
        <w:t>………………………………… alumno/a de la Facultad de Derecho y Ciencias Económicas y Empresariales de la Universidad de Córdoba, con DNI…………………., domicilio en c/……………….., nº………….., piso……………, de la ciudad de ……………, y dirección de correo electrónico ……………..</w:t>
      </w:r>
    </w:p>
    <w:p w14:paraId="48238962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165A605A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>respetuosamente EXPONE</w:t>
      </w:r>
    </w:p>
    <w:p w14:paraId="242F17D1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3DB16C77" w14:textId="7A24B1FB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1. Que ha tenido conocimiento de la resolución del Sr. Decano de la Facultad de Dere</w:t>
      </w:r>
      <w:r>
        <w:rPr>
          <w:rFonts w:cstheme="minorHAnsi"/>
        </w:rPr>
        <w:t xml:space="preserve">cho y CCEE y </w:t>
      </w:r>
      <w:r w:rsidRPr="00A30EED">
        <w:rPr>
          <w:rFonts w:cstheme="minorHAnsi"/>
        </w:rPr>
        <w:t>Empresariales de 2</w:t>
      </w:r>
      <w:r>
        <w:rPr>
          <w:rFonts w:cstheme="minorHAnsi"/>
        </w:rPr>
        <w:t>2</w:t>
      </w:r>
      <w:r w:rsidRPr="00A30EED">
        <w:rPr>
          <w:rFonts w:cstheme="minorHAnsi"/>
        </w:rPr>
        <w:t xml:space="preserve"> de mayo por la que</w:t>
      </w:r>
      <w:r w:rsidRPr="00DE3FD8">
        <w:rPr>
          <w:rFonts w:cstheme="minorHAnsi"/>
        </w:rPr>
        <w:t xml:space="preserve"> se convocan becas para tutores y tutoras de </w:t>
      </w:r>
      <w:r>
        <w:rPr>
          <w:rFonts w:cstheme="minorHAnsi"/>
        </w:rPr>
        <w:t>programas de intercambio</w:t>
      </w:r>
      <w:r w:rsidRPr="00DE3FD8">
        <w:rPr>
          <w:rFonts w:cstheme="minorHAnsi"/>
        </w:rPr>
        <w:t xml:space="preserve"> de la Facultad de Derecho y Ciencias Económicas y Empresariales (Programa </w:t>
      </w:r>
      <w:proofErr w:type="spellStart"/>
      <w:r w:rsidRPr="00DE3FD8">
        <w:rPr>
          <w:rFonts w:cstheme="minorHAnsi"/>
          <w:i/>
        </w:rPr>
        <w:t>Buddy</w:t>
      </w:r>
      <w:proofErr w:type="spellEnd"/>
      <w:r w:rsidRPr="00DE3FD8">
        <w:rPr>
          <w:rFonts w:cstheme="minorHAnsi"/>
        </w:rPr>
        <w:t>) para el c</w:t>
      </w:r>
      <w:r>
        <w:rPr>
          <w:rFonts w:cstheme="minorHAnsi"/>
        </w:rPr>
        <w:t>urso 201</w:t>
      </w:r>
      <w:r w:rsidR="00D61931">
        <w:rPr>
          <w:rFonts w:cstheme="minorHAnsi"/>
        </w:rPr>
        <w:t>9</w:t>
      </w:r>
      <w:r>
        <w:rPr>
          <w:rFonts w:cstheme="minorHAnsi"/>
        </w:rPr>
        <w:t>/20</w:t>
      </w:r>
      <w:r w:rsidR="00D61931">
        <w:rPr>
          <w:rFonts w:cstheme="minorHAnsi"/>
        </w:rPr>
        <w:t>20</w:t>
      </w:r>
      <w:r w:rsidRPr="00DE3FD8">
        <w:rPr>
          <w:rFonts w:cstheme="minorHAnsi"/>
        </w:rPr>
        <w:t>.</w:t>
      </w:r>
    </w:p>
    <w:p w14:paraId="5A9AEC44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0466E125" w14:textId="77777777" w:rsidR="00C31F6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 xml:space="preserve">2. Que reúne los </w:t>
      </w:r>
      <w:r>
        <w:rPr>
          <w:rFonts w:cstheme="minorHAnsi"/>
        </w:rPr>
        <w:t>requisitos exigidos en la base 4</w:t>
      </w:r>
      <w:r w:rsidRPr="00DE3FD8">
        <w:rPr>
          <w:rFonts w:cstheme="minorHAnsi"/>
        </w:rPr>
        <w:t xml:space="preserve"> de la Convocatoria</w:t>
      </w:r>
      <w:r>
        <w:rPr>
          <w:rFonts w:cstheme="minorHAnsi"/>
        </w:rPr>
        <w:t xml:space="preserve"> para concurrir a la beca de tutor/a </w:t>
      </w:r>
    </w:p>
    <w:p w14:paraId="79D80641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6F74E632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</w:r>
      <w:r>
        <w:rPr>
          <w:rFonts w:cstheme="minorHAnsi"/>
        </w:rPr>
        <w:t>3</w:t>
      </w:r>
      <w:r w:rsidRPr="00DE3FD8">
        <w:rPr>
          <w:rFonts w:cstheme="minorHAnsi"/>
        </w:rPr>
        <w:t xml:space="preserve">. Que ha realizado una estancia de movilidad internacional en la Universidad de …………………, con una duración de ………………. semanas, durante el curso académico……………….. </w:t>
      </w:r>
    </w:p>
    <w:p w14:paraId="72AFEC4B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6208FB3F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  <w:r>
        <w:rPr>
          <w:rFonts w:cstheme="minorHAnsi"/>
        </w:rPr>
        <w:tab/>
        <w:t>4</w:t>
      </w:r>
      <w:r w:rsidRPr="00DE3FD8">
        <w:rPr>
          <w:rFonts w:cstheme="minorHAnsi"/>
        </w:rPr>
        <w:t>. Que posee el siguiente nivel de idiomas:</w:t>
      </w:r>
    </w:p>
    <w:p w14:paraId="0D9B7F6C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1951"/>
        <w:gridCol w:w="1276"/>
      </w:tblGrid>
      <w:tr w:rsidR="00C31F68" w:rsidRPr="00DE3FD8" w14:paraId="1845BBA5" w14:textId="77777777" w:rsidTr="001A1B4B">
        <w:trPr>
          <w:jc w:val="center"/>
        </w:trPr>
        <w:tc>
          <w:tcPr>
            <w:tcW w:w="1951" w:type="dxa"/>
            <w:shd w:val="clear" w:color="auto" w:fill="DAEEF3" w:themeFill="accent5" w:themeFillTint="33"/>
          </w:tcPr>
          <w:p w14:paraId="21741C6A" w14:textId="77777777" w:rsidR="00C31F68" w:rsidRPr="00DE3FD8" w:rsidRDefault="00C31F68" w:rsidP="001A1B4B">
            <w:pPr>
              <w:pStyle w:val="Sinespaciado"/>
              <w:jc w:val="center"/>
              <w:rPr>
                <w:rFonts w:cstheme="minorHAnsi"/>
                <w:b/>
              </w:rPr>
            </w:pPr>
            <w:r w:rsidRPr="00DE3FD8">
              <w:rPr>
                <w:rFonts w:cstheme="minorHAnsi"/>
                <w:b/>
              </w:rPr>
              <w:t>Idioma</w:t>
            </w:r>
          </w:p>
        </w:tc>
        <w:tc>
          <w:tcPr>
            <w:tcW w:w="1276" w:type="dxa"/>
            <w:shd w:val="clear" w:color="auto" w:fill="DAEEF3" w:themeFill="accent5" w:themeFillTint="33"/>
          </w:tcPr>
          <w:p w14:paraId="7E72E19A" w14:textId="77777777" w:rsidR="00C31F68" w:rsidRPr="00DE3FD8" w:rsidRDefault="00C31F68" w:rsidP="001A1B4B">
            <w:pPr>
              <w:pStyle w:val="Sinespaciado"/>
              <w:jc w:val="center"/>
              <w:rPr>
                <w:rFonts w:cstheme="minorHAnsi"/>
                <w:b/>
              </w:rPr>
            </w:pPr>
            <w:r w:rsidRPr="00DE3FD8">
              <w:rPr>
                <w:rFonts w:cstheme="minorHAnsi"/>
                <w:b/>
              </w:rPr>
              <w:t>Nivel</w:t>
            </w:r>
          </w:p>
        </w:tc>
      </w:tr>
      <w:tr w:rsidR="00C31F68" w:rsidRPr="00DE3FD8" w14:paraId="52B41726" w14:textId="77777777" w:rsidTr="001A1B4B">
        <w:trPr>
          <w:jc w:val="center"/>
        </w:trPr>
        <w:tc>
          <w:tcPr>
            <w:tcW w:w="1951" w:type="dxa"/>
          </w:tcPr>
          <w:p w14:paraId="463C7598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18781B18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</w:tr>
      <w:tr w:rsidR="00C31F68" w:rsidRPr="00DE3FD8" w14:paraId="390DE8A1" w14:textId="77777777" w:rsidTr="001A1B4B">
        <w:trPr>
          <w:jc w:val="center"/>
        </w:trPr>
        <w:tc>
          <w:tcPr>
            <w:tcW w:w="1951" w:type="dxa"/>
          </w:tcPr>
          <w:p w14:paraId="61E8E5D1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3EC57B09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</w:tr>
      <w:tr w:rsidR="00C31F68" w:rsidRPr="00DE3FD8" w14:paraId="181BC7CA" w14:textId="77777777" w:rsidTr="001A1B4B">
        <w:trPr>
          <w:jc w:val="center"/>
        </w:trPr>
        <w:tc>
          <w:tcPr>
            <w:tcW w:w="1951" w:type="dxa"/>
          </w:tcPr>
          <w:p w14:paraId="65A23297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1A7BBD59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</w:tr>
      <w:tr w:rsidR="00C31F68" w:rsidRPr="00DE3FD8" w14:paraId="227E2A7F" w14:textId="77777777" w:rsidTr="001A1B4B">
        <w:trPr>
          <w:jc w:val="center"/>
        </w:trPr>
        <w:tc>
          <w:tcPr>
            <w:tcW w:w="1951" w:type="dxa"/>
          </w:tcPr>
          <w:p w14:paraId="7CCC5CA8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470B95C9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</w:tr>
    </w:tbl>
    <w:p w14:paraId="5D3101E2" w14:textId="77777777" w:rsidR="00C31F68" w:rsidRPr="00DE3FD8" w:rsidRDefault="00C31F68" w:rsidP="00C31F68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  <w:i/>
        </w:rPr>
        <w:t>(Puede ampliar la tabla tanto como sea necesario)</w:t>
      </w:r>
    </w:p>
    <w:p w14:paraId="3C221A56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035929EA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Y en atención a todo lo anterior, SOLICITA</w:t>
      </w:r>
    </w:p>
    <w:p w14:paraId="0EA9B33A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1F4D7AE9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 xml:space="preserve">1. Que tenga por presentada en tiempo y forma la presente solicitud y, tras darle la tramitación oportuna, le admita en el procedimiento de concurrencia competitiva para la obtención de una de las indicadas becas. </w:t>
      </w:r>
    </w:p>
    <w:p w14:paraId="7A70F104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59DB2561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4735EF0D" w14:textId="0D3A1EDA" w:rsidR="00C31F6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 xml:space="preserve">Lo que firma en </w:t>
      </w:r>
      <w:r w:rsidRPr="00A30EED">
        <w:rPr>
          <w:rFonts w:cstheme="minorHAnsi"/>
        </w:rPr>
        <w:t>……………</w:t>
      </w:r>
      <w:proofErr w:type="gramStart"/>
      <w:r w:rsidRPr="00A30EED">
        <w:rPr>
          <w:rFonts w:cstheme="minorHAnsi"/>
        </w:rPr>
        <w:t>…….</w:t>
      </w:r>
      <w:proofErr w:type="gramEnd"/>
      <w:r w:rsidRPr="00A30EED">
        <w:rPr>
          <w:rFonts w:cstheme="minorHAnsi"/>
        </w:rPr>
        <w:t>, a ………….. de …… de 201</w:t>
      </w:r>
      <w:r w:rsidR="00D61931">
        <w:rPr>
          <w:rFonts w:cstheme="minorHAnsi"/>
        </w:rPr>
        <w:t>9</w:t>
      </w:r>
      <w:bookmarkStart w:id="0" w:name="_GoBack"/>
      <w:bookmarkEnd w:id="0"/>
      <w:r w:rsidRPr="00A30EED">
        <w:rPr>
          <w:rFonts w:cstheme="minorHAnsi"/>
        </w:rPr>
        <w:t>.</w:t>
      </w:r>
    </w:p>
    <w:p w14:paraId="7B20A660" w14:textId="77777777" w:rsidR="00C31F68" w:rsidRDefault="00C31F68" w:rsidP="00C31F68">
      <w:pPr>
        <w:pStyle w:val="Sinespaciado"/>
        <w:jc w:val="center"/>
        <w:rPr>
          <w:rFonts w:cstheme="minorHAnsi"/>
        </w:rPr>
      </w:pPr>
    </w:p>
    <w:p w14:paraId="2E9BBD38" w14:textId="77777777" w:rsidR="00C31F68" w:rsidRDefault="00C31F68" w:rsidP="00C31F68">
      <w:pPr>
        <w:pStyle w:val="Sinespaciado"/>
        <w:jc w:val="center"/>
        <w:rPr>
          <w:rFonts w:cstheme="minorHAnsi"/>
        </w:rPr>
      </w:pPr>
    </w:p>
    <w:p w14:paraId="27B6C910" w14:textId="77777777" w:rsidR="00C31F68" w:rsidRDefault="00C31F68" w:rsidP="00C31F68">
      <w:pPr>
        <w:pStyle w:val="Sinespaciado"/>
        <w:jc w:val="center"/>
        <w:rPr>
          <w:rFonts w:cstheme="minorHAnsi"/>
        </w:rPr>
      </w:pPr>
    </w:p>
    <w:p w14:paraId="2A4C3BBD" w14:textId="77777777" w:rsidR="00C31F68" w:rsidRPr="00DE3FD8" w:rsidRDefault="00C31F68" w:rsidP="00C31F68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</w:rPr>
        <w:t>Firmado:</w:t>
      </w:r>
    </w:p>
    <w:p w14:paraId="499C7BBB" w14:textId="77777777" w:rsidR="00847EE9" w:rsidRDefault="00847EE9" w:rsidP="00C31F68"/>
    <w:sectPr w:rsidR="00847EE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xsTS1NDAwNjUwsTBU0lEKTi0uzszPAykwrAUAqGLxYiwAAAA="/>
  </w:docVars>
  <w:rsids>
    <w:rsidRoot w:val="00C31F68"/>
    <w:rsid w:val="00847EE9"/>
    <w:rsid w:val="00C31F68"/>
    <w:rsid w:val="00D61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78C2BC"/>
  <w15:docId w15:val="{B391276C-04E0-4EEE-9A9E-FB79EA2F1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1F68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uiPriority w:val="1"/>
    <w:qFormat/>
    <w:rsid w:val="00C31F68"/>
    <w:pPr>
      <w:spacing w:after="0" w:line="240" w:lineRule="auto"/>
    </w:pPr>
  </w:style>
  <w:style w:type="table" w:styleId="Tablaconcuadrcula">
    <w:name w:val="Table Grid"/>
    <w:basedOn w:val="Tablanormal"/>
    <w:uiPriority w:val="59"/>
    <w:rsid w:val="00C31F6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6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C DE DERECHO</dc:creator>
  <cp:lastModifiedBy>Sandra Sánchez</cp:lastModifiedBy>
  <cp:revision>2</cp:revision>
  <dcterms:created xsi:type="dcterms:W3CDTF">2019-05-22T09:05:00Z</dcterms:created>
  <dcterms:modified xsi:type="dcterms:W3CDTF">2019-05-22T09:05:00Z</dcterms:modified>
</cp:coreProperties>
</file>